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95"/>
        <w:gridCol w:w="3585"/>
      </w:tblGrid>
      <w:tr w:rsidR="00FB4144" w14:paraId="14DA41C4" w14:textId="77777777" w:rsidTr="00FB4144">
        <w:trPr>
          <w:cantSplit/>
          <w:tblHeader/>
          <w:jc w:val="center"/>
        </w:trPr>
        <w:tc>
          <w:tcPr>
            <w:tcW w:w="5000" w:type="pct"/>
            <w:gridSpan w:val="2"/>
          </w:tcPr>
          <w:p w14:paraId="15C3D54A" w14:textId="0EA4E5A1" w:rsidR="00FB4144" w:rsidRDefault="00FB4144" w:rsidP="00FB414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                                                                                                                                        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FB4144" w14:paraId="1745A107" w14:textId="77777777" w:rsidTr="00FB4144">
        <w:trPr>
          <w:cantSplit/>
          <w:jc w:val="center"/>
        </w:trPr>
        <w:tc>
          <w:tcPr>
            <w:tcW w:w="5000" w:type="pct"/>
            <w:gridSpan w:val="2"/>
          </w:tcPr>
          <w:p w14:paraId="3905316B" w14:textId="72816F32" w:rsidR="00FB4144" w:rsidRDefault="00FB4144" w:rsidP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</w:tr>
      <w:tr w:rsidR="00B03D2D" w14:paraId="1064726A" w14:textId="77777777" w:rsidTr="00FB4144">
        <w:trPr>
          <w:cantSplit/>
          <w:jc w:val="center"/>
        </w:trPr>
        <w:tc>
          <w:tcPr>
            <w:tcW w:w="3109" w:type="pct"/>
          </w:tcPr>
          <w:p w14:paraId="653F4423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</w:tcPr>
          <w:p w14:paraId="4725CE34" w14:textId="77777777" w:rsidR="00B03D2D" w:rsidRDefault="00FB414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17%)</w:t>
            </w:r>
          </w:p>
        </w:tc>
      </w:tr>
      <w:tr w:rsidR="00B03D2D" w14:paraId="260FF2E6" w14:textId="77777777" w:rsidTr="00FB4144">
        <w:trPr>
          <w:cantSplit/>
          <w:jc w:val="center"/>
        </w:trPr>
        <w:tc>
          <w:tcPr>
            <w:tcW w:w="3109" w:type="pct"/>
          </w:tcPr>
          <w:p w14:paraId="788617F5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891" w:type="pct"/>
          </w:tcPr>
          <w:p w14:paraId="4B520ED6" w14:textId="77777777" w:rsidR="00B03D2D" w:rsidRDefault="00FB414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45%)</w:t>
            </w:r>
          </w:p>
        </w:tc>
      </w:tr>
      <w:tr w:rsidR="00B03D2D" w14:paraId="591B43C4" w14:textId="77777777" w:rsidTr="00FB4144">
        <w:trPr>
          <w:cantSplit/>
          <w:jc w:val="center"/>
        </w:trPr>
        <w:tc>
          <w:tcPr>
            <w:tcW w:w="3109" w:type="pct"/>
          </w:tcPr>
          <w:p w14:paraId="4CE61C26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891" w:type="pct"/>
          </w:tcPr>
          <w:p w14:paraId="32D2B94B" w14:textId="77777777" w:rsidR="00B03D2D" w:rsidRDefault="00FB414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8%)</w:t>
            </w:r>
          </w:p>
        </w:tc>
      </w:tr>
      <w:tr w:rsidR="00FB4144" w14:paraId="37322186" w14:textId="77777777" w:rsidTr="00FB4144">
        <w:trPr>
          <w:cantSplit/>
          <w:jc w:val="center"/>
        </w:trPr>
        <w:tc>
          <w:tcPr>
            <w:tcW w:w="5000" w:type="pct"/>
            <w:gridSpan w:val="2"/>
          </w:tcPr>
          <w:p w14:paraId="55519E48" w14:textId="24887764" w:rsidR="00FB4144" w:rsidRDefault="00FB4144" w:rsidP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</w:tr>
      <w:tr w:rsidR="00B03D2D" w14:paraId="3EBE0540" w14:textId="77777777" w:rsidTr="00FB4144">
        <w:trPr>
          <w:cantSplit/>
          <w:jc w:val="center"/>
        </w:trPr>
        <w:tc>
          <w:tcPr>
            <w:tcW w:w="3109" w:type="pct"/>
          </w:tcPr>
          <w:p w14:paraId="193CE4B4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891" w:type="pct"/>
          </w:tcPr>
          <w:p w14:paraId="501E8AC2" w14:textId="77777777" w:rsidR="00B03D2D" w:rsidRDefault="00FB414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B03D2D" w14:paraId="14C3E2A7" w14:textId="77777777" w:rsidTr="00FB4144">
        <w:trPr>
          <w:cantSplit/>
          <w:jc w:val="center"/>
        </w:trPr>
        <w:tc>
          <w:tcPr>
            <w:tcW w:w="3109" w:type="pct"/>
          </w:tcPr>
          <w:p w14:paraId="1ADC3AC0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891" w:type="pct"/>
          </w:tcPr>
          <w:p w14:paraId="0DC68AB4" w14:textId="77777777" w:rsidR="00B03D2D" w:rsidRDefault="00FB414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B03D2D" w14:paraId="074A6B78" w14:textId="77777777" w:rsidTr="00FB4144">
        <w:trPr>
          <w:cantSplit/>
          <w:jc w:val="center"/>
        </w:trPr>
        <w:tc>
          <w:tcPr>
            <w:tcW w:w="3109" w:type="pct"/>
          </w:tcPr>
          <w:p w14:paraId="39DACA2E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891" w:type="pct"/>
          </w:tcPr>
          <w:p w14:paraId="198B1251" w14:textId="77777777" w:rsidR="00B03D2D" w:rsidRDefault="00FB414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FB4144" w14:paraId="19C2C4B4" w14:textId="77777777" w:rsidTr="00FB4144">
        <w:trPr>
          <w:cantSplit/>
          <w:jc w:val="center"/>
        </w:trPr>
        <w:tc>
          <w:tcPr>
            <w:tcW w:w="5000" w:type="pct"/>
            <w:gridSpan w:val="2"/>
          </w:tcPr>
          <w:p w14:paraId="04E67FD5" w14:textId="5D756679" w:rsidR="00FB4144" w:rsidRDefault="00FB4144" w:rsidP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</w:tr>
      <w:tr w:rsidR="00B03D2D" w14:paraId="07430496" w14:textId="77777777" w:rsidTr="00FB4144">
        <w:trPr>
          <w:cantSplit/>
          <w:jc w:val="center"/>
        </w:trPr>
        <w:tc>
          <w:tcPr>
            <w:tcW w:w="3109" w:type="pct"/>
          </w:tcPr>
          <w:p w14:paraId="6000FB50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</w:tcPr>
          <w:p w14:paraId="20B628AC" w14:textId="77777777" w:rsidR="00B03D2D" w:rsidRDefault="00FB414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B03D2D" w14:paraId="6D356C80" w14:textId="77777777" w:rsidTr="00FB4144">
        <w:trPr>
          <w:cantSplit/>
          <w:jc w:val="center"/>
        </w:trPr>
        <w:tc>
          <w:tcPr>
            <w:tcW w:w="3109" w:type="pct"/>
          </w:tcPr>
          <w:p w14:paraId="3113A784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891" w:type="pct"/>
          </w:tcPr>
          <w:p w14:paraId="5A0E2F32" w14:textId="77777777" w:rsidR="00B03D2D" w:rsidRDefault="00FB414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454 </w:t>
            </w:r>
            <w:r>
              <w:rPr>
                <w:rFonts w:ascii="Calibri" w:hAnsi="Calibri"/>
                <w:sz w:val="20"/>
              </w:rPr>
              <w:t>(64%)</w:t>
            </w:r>
          </w:p>
        </w:tc>
      </w:tr>
      <w:tr w:rsidR="00B03D2D" w14:paraId="7D04939E" w14:textId="77777777" w:rsidTr="00FB4144">
        <w:trPr>
          <w:cantSplit/>
          <w:jc w:val="center"/>
        </w:trPr>
        <w:tc>
          <w:tcPr>
            <w:tcW w:w="5000" w:type="pct"/>
            <w:gridSpan w:val="2"/>
          </w:tcPr>
          <w:p w14:paraId="35905473" w14:textId="77777777" w:rsidR="00B03D2D" w:rsidRDefault="00FB4144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3A01E6B" w14:textId="39C8FBC0" w:rsidR="00B03D2D" w:rsidRDefault="00FB4144">
      <w:pPr>
        <w:pStyle w:val="FirstParagraph"/>
      </w:pPr>
      <w:r w:rsidRPr="00FB4144">
        <w:t>Table 3 Level of knowledge, attitudes, and practices towards antibiotic resistance among parents with school-going children (N = 704)</w:t>
      </w:r>
      <w:r>
        <w:t>.</w:t>
      </w:r>
    </w:p>
    <w:sectPr w:rsidR="00B03D2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74F2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3D2D"/>
    <w:rsid w:val="00B03D2D"/>
    <w:rsid w:val="00FB4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AE5B34"/>
  <w15:docId w15:val="{59647852-9CB8-4206-A15D-4D3EAE3FF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1</Words>
  <Characters>450</Characters>
  <Application>Microsoft Office Word</Application>
  <DocSecurity>0</DocSecurity>
  <Lines>64</Lines>
  <Paragraphs>58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arin Rushni</cp:lastModifiedBy>
  <cp:revision>3</cp:revision>
  <dcterms:created xsi:type="dcterms:W3CDTF">2025-06-13T03:32:00Z</dcterms:created>
  <dcterms:modified xsi:type="dcterms:W3CDTF">2025-06-13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5398ab-b660-4638-af12-63da966d0ac8</vt:lpwstr>
  </property>
</Properties>
</file>